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3DE0EAB7" w:rsidR="0043200B" w:rsidRDefault="00025BB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</w:t>
      </w:r>
    </w:p>
    <w:p w14:paraId="6A714E0C" w14:textId="378F6CAA" w:rsidR="00391455" w:rsidRPr="000230EC" w:rsidRDefault="00025BB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0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1314185B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025BBF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0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5FCECBFA" w14:textId="77777777" w:rsidR="00025BBF" w:rsidRDefault="00025BBF" w:rsidP="00025BBF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it-core desig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  <w:bookmarkStart w:id="0" w:name="_GoBack"/>
      <w:bookmarkEnd w:id="0"/>
    </w:p>
    <w:p w14:paraId="28690890" w14:textId="11944A77" w:rsidR="008A2843" w:rsidRDefault="008A2843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-5 Vdc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51200AB3" w14:textId="54550F1F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10/20/50 Amps</w:t>
            </w:r>
          </w:p>
          <w:p w14:paraId="31F15ECF" w14:textId="7AE63B9C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2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50/10/150 Amps</w:t>
            </w:r>
          </w:p>
          <w:p w14:paraId="3107F10A" w14:textId="0218AE56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2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50/10/150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631A5AAE" w14:textId="73D4D7B3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 Amps continuous</w:t>
            </w:r>
          </w:p>
          <w:p w14:paraId="2AFE344D" w14:textId="034E3B43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2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 Amps continuous</w:t>
            </w:r>
          </w:p>
          <w:p w14:paraId="3A31E5FD" w14:textId="372143F5" w:rsidR="00A018B0" w:rsidRPr="00586A50" w:rsidRDefault="00025BBF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0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55FC756A" w:rsidR="00A018B0" w:rsidRPr="00586A50" w:rsidRDefault="00025BBF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R1/R2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±2% </w:t>
            </w:r>
            <w:proofErr w:type="gramStart"/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proofErr w:type="gramEnd"/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650-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01D326BA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5 Vdc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1C816EF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Self-powered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E4E3ED8" w:rsidR="00A018B0" w:rsidRPr="00586A50" w:rsidRDefault="00A018B0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4ACDD4A3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 MΩ typical</w:t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4070D40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OADING ERR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556347E8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dd 0.5% error with 100KΩ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586A5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1D5795DF" w:rsidR="00586A50" w:rsidRPr="00586A50" w:rsidRDefault="00025BBF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BC5FCD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proofErr w:type="spellStart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</w:t>
            </w:r>
            <w:proofErr w:type="spellEnd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2D1B1" w14:textId="77777777" w:rsidR="00E17C22" w:rsidRDefault="00E17C22" w:rsidP="00546523">
      <w:r>
        <w:separator/>
      </w:r>
    </w:p>
  </w:endnote>
  <w:endnote w:type="continuationSeparator" w:id="0">
    <w:p w14:paraId="1B5B8F0D" w14:textId="77777777" w:rsidR="00E17C22" w:rsidRDefault="00E17C22" w:rsidP="00546523">
      <w:r>
        <w:continuationSeparator/>
      </w:r>
    </w:p>
  </w:endnote>
  <w:endnote w:type="continuationNotice" w:id="1">
    <w:p w14:paraId="606A0C3B" w14:textId="77777777" w:rsidR="00E17C22" w:rsidRDefault="00E17C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4A07E2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025BBF">
                            <w:rPr>
                              <w:color w:val="FFFFFF" w:themeColor="background1"/>
                              <w:sz w:val="16"/>
                            </w:rPr>
                            <w:t>SC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65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4A07E2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025BBF">
                      <w:rPr>
                        <w:color w:val="FFFFFF" w:themeColor="background1"/>
                        <w:sz w:val="16"/>
                      </w:rPr>
                      <w:t>SC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65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3E33C" w14:textId="77777777" w:rsidR="00E17C22" w:rsidRDefault="00E17C22" w:rsidP="00546523">
      <w:r>
        <w:separator/>
      </w:r>
    </w:p>
  </w:footnote>
  <w:footnote w:type="continuationSeparator" w:id="0">
    <w:p w14:paraId="3F26106B" w14:textId="77777777" w:rsidR="00E17C22" w:rsidRDefault="00E17C22" w:rsidP="00546523">
      <w:r>
        <w:continuationSeparator/>
      </w:r>
    </w:p>
  </w:footnote>
  <w:footnote w:type="continuationNotice" w:id="1">
    <w:p w14:paraId="5E409224" w14:textId="77777777" w:rsidR="00E17C22" w:rsidRDefault="00E17C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5BBF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77669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17C22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2</cp:revision>
  <cp:lastPrinted>2019-12-14T14:35:00Z</cp:lastPrinted>
  <dcterms:created xsi:type="dcterms:W3CDTF">2020-03-08T18:37:00Z</dcterms:created>
  <dcterms:modified xsi:type="dcterms:W3CDTF">2020-03-0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65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